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Васильев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469444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726688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662254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875604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665020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586057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797576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399262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ндрей Васильев НПИбд-02-19</dc:creator>
  <dc:language>ru-RU</dc:language>
  <cp:keywords/>
  <dcterms:created xsi:type="dcterms:W3CDTF">2022-10-09T13:17:33Z</dcterms:created>
  <dcterms:modified xsi:type="dcterms:W3CDTF">2022-10-09T13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